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2866ED" w14:textId="2F79B1A4" w:rsidR="0092156F" w:rsidRPr="009A6197" w:rsidRDefault="001E15BC" w:rsidP="001E15BC">
      <w:pPr>
        <w:jc w:val="center"/>
        <w:rPr>
          <w:b/>
          <w:bCs/>
          <w:sz w:val="24"/>
          <w:szCs w:val="24"/>
          <w:u w:val="single"/>
          <w:lang w:val="en-US"/>
        </w:rPr>
      </w:pPr>
      <w:r w:rsidRPr="009A6197">
        <w:rPr>
          <w:b/>
          <w:bCs/>
          <w:sz w:val="24"/>
          <w:szCs w:val="24"/>
          <w:u w:val="single"/>
          <w:lang w:val="en-US"/>
        </w:rPr>
        <w:t>RELEASE NOTES</w:t>
      </w:r>
    </w:p>
    <w:p w14:paraId="3777F7A1" w14:textId="39844227" w:rsidR="00864D97" w:rsidRDefault="00864D97" w:rsidP="00864D97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12</w:t>
      </w:r>
      <w:r w:rsidRPr="00864D97">
        <w:rPr>
          <w:b/>
          <w:bCs/>
          <w:u w:val="single"/>
          <w:lang w:val="en-US"/>
        </w:rPr>
        <w:t>/</w:t>
      </w:r>
      <w:r>
        <w:rPr>
          <w:b/>
          <w:bCs/>
          <w:u w:val="single"/>
          <w:lang w:val="en-US"/>
        </w:rPr>
        <w:t>5</w:t>
      </w:r>
      <w:r w:rsidRPr="00864D97">
        <w:rPr>
          <w:b/>
          <w:bCs/>
          <w:u w:val="single"/>
          <w:lang w:val="en-US"/>
        </w:rPr>
        <w:t>/202</w:t>
      </w:r>
      <w:r>
        <w:rPr>
          <w:b/>
          <w:bCs/>
          <w:u w:val="single"/>
          <w:lang w:val="en-US"/>
        </w:rPr>
        <w:t>5</w:t>
      </w:r>
    </w:p>
    <w:p w14:paraId="6A001713" w14:textId="07AB0595" w:rsidR="00864D97" w:rsidRPr="00864D97" w:rsidRDefault="00864D97" w:rsidP="00CC3A2A">
      <w:pPr>
        <w:pStyle w:val="ListParagraph"/>
        <w:numPr>
          <w:ilvl w:val="0"/>
          <w:numId w:val="10"/>
        </w:numPr>
        <w:rPr>
          <w:b/>
          <w:bCs/>
          <w:u w:val="single"/>
          <w:lang w:val="en-US"/>
        </w:rPr>
      </w:pPr>
      <w:r>
        <w:rPr>
          <w:lang w:val="en-US"/>
        </w:rPr>
        <w:t>Bug fixes on DownloadPositionAndDetails API Request (redundant fields removal)</w:t>
      </w:r>
    </w:p>
    <w:p w14:paraId="7CD3501E" w14:textId="52635BCF" w:rsidR="00864D97" w:rsidRPr="00864D97" w:rsidRDefault="00864D97" w:rsidP="00864D97">
      <w:pPr>
        <w:pStyle w:val="ListParagraph"/>
        <w:numPr>
          <w:ilvl w:val="0"/>
          <w:numId w:val="10"/>
        </w:numPr>
        <w:rPr>
          <w:b/>
          <w:bCs/>
          <w:u w:val="single"/>
          <w:lang w:val="en-US"/>
        </w:rPr>
      </w:pPr>
      <w:r>
        <w:rPr>
          <w:lang w:val="en-US"/>
        </w:rPr>
        <w:t xml:space="preserve">Fixes to documentation file: </w:t>
      </w:r>
      <w:r w:rsidRPr="00864D97">
        <w:rPr>
          <w:lang w:val="en-US"/>
        </w:rPr>
        <w:t>IA_CCBS_BANK_SIDE/Position/CCBS_DownloadPositionAndDetails.xlsx</w:t>
      </w:r>
    </w:p>
    <w:p w14:paraId="3E3F858B" w14:textId="514B2CA8" w:rsidR="00CC3A2A" w:rsidRDefault="00CC3A2A" w:rsidP="00CC3A2A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5</w:t>
      </w:r>
      <w:r>
        <w:rPr>
          <w:b/>
          <w:bCs/>
          <w:u w:val="single"/>
        </w:rPr>
        <w:t>/</w:t>
      </w:r>
      <w:r>
        <w:rPr>
          <w:b/>
          <w:bCs/>
          <w:u w:val="single"/>
          <w:lang w:val="en-US"/>
        </w:rPr>
        <w:t>5</w:t>
      </w:r>
      <w:r>
        <w:rPr>
          <w:b/>
          <w:bCs/>
          <w:u w:val="single"/>
        </w:rPr>
        <w:t>/202</w:t>
      </w:r>
      <w:r>
        <w:rPr>
          <w:b/>
          <w:bCs/>
          <w:u w:val="single"/>
          <w:lang w:val="en-US"/>
        </w:rPr>
        <w:t>5</w:t>
      </w:r>
    </w:p>
    <w:p w14:paraId="2778D06F" w14:textId="31559284" w:rsidR="00CC3A2A" w:rsidRPr="00CC3A2A" w:rsidRDefault="00CC3A2A" w:rsidP="00CC3A2A">
      <w:pPr>
        <w:pStyle w:val="ListParagraph"/>
        <w:numPr>
          <w:ilvl w:val="0"/>
          <w:numId w:val="10"/>
        </w:numPr>
        <w:rPr>
          <w:b/>
          <w:bCs/>
          <w:u w:val="single"/>
          <w:lang w:val="en-US"/>
        </w:rPr>
      </w:pPr>
      <w:r>
        <w:rPr>
          <w:lang w:val="en-US"/>
        </w:rPr>
        <w:t xml:space="preserve">New array CbsFees to DownloadRepaymentScheduleSim API Request method to pass to CBS the fees of the product. (excel documentation file also modified) </w:t>
      </w:r>
    </w:p>
    <w:p w14:paraId="22FCB268" w14:textId="47191076" w:rsidR="00CC3A2A" w:rsidRPr="00CC3A2A" w:rsidRDefault="00CC3A2A" w:rsidP="00CC3A2A">
      <w:pPr>
        <w:pStyle w:val="ListParagraph"/>
        <w:numPr>
          <w:ilvl w:val="0"/>
          <w:numId w:val="10"/>
        </w:numPr>
        <w:rPr>
          <w:b/>
          <w:bCs/>
          <w:u w:val="single"/>
          <w:lang w:val="en-US"/>
        </w:rPr>
      </w:pPr>
      <w:r>
        <w:rPr>
          <w:lang w:val="en-US"/>
        </w:rPr>
        <w:t>New CBS_API.json to incorporate the modifications of the DownloadRepaymentScheduleSim</w:t>
      </w:r>
    </w:p>
    <w:p w14:paraId="2F21B80B" w14:textId="77777777" w:rsidR="00CC3A2A" w:rsidRDefault="00CC3A2A" w:rsidP="001E15BC">
      <w:pPr>
        <w:rPr>
          <w:b/>
          <w:bCs/>
          <w:u w:val="single"/>
          <w:lang w:val="en-US"/>
        </w:rPr>
      </w:pPr>
    </w:p>
    <w:p w14:paraId="7EC11B87" w14:textId="60E0E799" w:rsidR="001A32CE" w:rsidRDefault="009368C0" w:rsidP="001E15BC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25</w:t>
      </w:r>
      <w:r w:rsidR="001A32CE">
        <w:rPr>
          <w:b/>
          <w:bCs/>
          <w:u w:val="single"/>
        </w:rPr>
        <w:t>/</w:t>
      </w:r>
      <w:r>
        <w:rPr>
          <w:b/>
          <w:bCs/>
          <w:u w:val="single"/>
          <w:lang w:val="en-US"/>
        </w:rPr>
        <w:t>4</w:t>
      </w:r>
      <w:r w:rsidR="001A32CE">
        <w:rPr>
          <w:b/>
          <w:bCs/>
          <w:u w:val="single"/>
        </w:rPr>
        <w:t>/202</w:t>
      </w:r>
      <w:r>
        <w:rPr>
          <w:b/>
          <w:bCs/>
          <w:u w:val="single"/>
          <w:lang w:val="en-US"/>
        </w:rPr>
        <w:t>5</w:t>
      </w:r>
    </w:p>
    <w:p w14:paraId="66873412" w14:textId="1911C49C" w:rsidR="009368C0" w:rsidRPr="009368C0" w:rsidRDefault="009368C0" w:rsidP="009368C0">
      <w:pPr>
        <w:pStyle w:val="ListParagraph"/>
        <w:numPr>
          <w:ilvl w:val="0"/>
          <w:numId w:val="9"/>
        </w:numPr>
        <w:rPr>
          <w:u w:val="single"/>
          <w:lang w:val="en-US"/>
        </w:rPr>
      </w:pPr>
      <w:r w:rsidRPr="009368C0">
        <w:rPr>
          <w:lang w:val="en-US"/>
        </w:rPr>
        <w:t xml:space="preserve">Updated </w:t>
      </w:r>
      <w:r>
        <w:rPr>
          <w:lang w:val="en-US"/>
        </w:rPr>
        <w:t xml:space="preserve">template application (folder: </w:t>
      </w:r>
      <w:r w:rsidRPr="009368C0">
        <w:rPr>
          <w:lang w:val="en-US"/>
        </w:rPr>
        <w:t>Source.VS2022.C#.Template</w:t>
      </w:r>
      <w:r>
        <w:rPr>
          <w:lang w:val="en-US"/>
        </w:rPr>
        <w:t>), new structure, updated code files</w:t>
      </w:r>
    </w:p>
    <w:p w14:paraId="5CD21432" w14:textId="779A858A" w:rsidR="009368C0" w:rsidRPr="009368C0" w:rsidRDefault="009368C0" w:rsidP="009368C0">
      <w:pPr>
        <w:pStyle w:val="ListParagraph"/>
        <w:numPr>
          <w:ilvl w:val="0"/>
          <w:numId w:val="9"/>
        </w:numPr>
        <w:rPr>
          <w:u w:val="single"/>
          <w:lang w:val="en-US"/>
        </w:rPr>
      </w:pPr>
      <w:r>
        <w:rPr>
          <w:lang w:val="en-US"/>
        </w:rPr>
        <w:t xml:space="preserve">Updated </w:t>
      </w:r>
      <w:r w:rsidRPr="009368C0">
        <w:rPr>
          <w:lang w:val="en-US"/>
        </w:rPr>
        <w:t>CCBS_API.json</w:t>
      </w:r>
      <w:r>
        <w:rPr>
          <w:lang w:val="en-US"/>
        </w:rPr>
        <w:t>, to incorporate the mechanism of EXTENTIONS and ADDTIONS (new nullable fields to all requests and responses) . Addition of a few comments.</w:t>
      </w:r>
    </w:p>
    <w:p w14:paraId="574AAB5E" w14:textId="22F46AE6" w:rsidR="009368C0" w:rsidRPr="009368C0" w:rsidRDefault="009368C0" w:rsidP="009368C0">
      <w:pPr>
        <w:pStyle w:val="ListParagraph"/>
        <w:numPr>
          <w:ilvl w:val="0"/>
          <w:numId w:val="9"/>
        </w:numPr>
        <w:rPr>
          <w:u w:val="single"/>
          <w:lang w:val="en-US"/>
        </w:rPr>
      </w:pPr>
      <w:r>
        <w:rPr>
          <w:lang w:val="en-US"/>
        </w:rPr>
        <w:t xml:space="preserve">Minor updates to </w:t>
      </w:r>
      <w:r w:rsidRPr="009368C0">
        <w:rPr>
          <w:lang w:val="en-US"/>
        </w:rPr>
        <w:t>iApply_CCBS_Interfaces.xlsx</w:t>
      </w:r>
    </w:p>
    <w:p w14:paraId="0AD49C19" w14:textId="4E1554BC" w:rsidR="009368C0" w:rsidRPr="009368C0" w:rsidRDefault="009368C0" w:rsidP="009368C0">
      <w:pPr>
        <w:pStyle w:val="ListParagraph"/>
        <w:numPr>
          <w:ilvl w:val="0"/>
          <w:numId w:val="9"/>
        </w:numPr>
        <w:rPr>
          <w:u w:val="single"/>
          <w:lang w:val="en-US"/>
        </w:rPr>
      </w:pPr>
      <w:r>
        <w:rPr>
          <w:lang w:val="en-US"/>
        </w:rPr>
        <w:t>Modified supplementary documentation (excel files):</w:t>
      </w:r>
    </w:p>
    <w:p w14:paraId="45378B7A" w14:textId="70BDEB18" w:rsidR="009368C0" w:rsidRPr="009368C0" w:rsidRDefault="009368C0" w:rsidP="009368C0">
      <w:pPr>
        <w:pStyle w:val="ListParagraph"/>
        <w:numPr>
          <w:ilvl w:val="1"/>
          <w:numId w:val="9"/>
        </w:numPr>
        <w:rPr>
          <w:lang w:val="en-US"/>
        </w:rPr>
      </w:pPr>
      <w:r>
        <w:rPr>
          <w:lang w:val="en-US"/>
        </w:rPr>
        <w:t>~/</w:t>
      </w:r>
      <w:r w:rsidRPr="009368C0">
        <w:rPr>
          <w:lang w:val="en-US"/>
        </w:rPr>
        <w:t>RepaymentSchedule/RepaymentSchedule_Simulation.xlsx</w:t>
      </w:r>
    </w:p>
    <w:p w14:paraId="50FB4EA0" w14:textId="40F0E484" w:rsidR="009368C0" w:rsidRPr="009368C0" w:rsidRDefault="009368C0" w:rsidP="009368C0">
      <w:pPr>
        <w:pStyle w:val="ListParagraph"/>
        <w:numPr>
          <w:ilvl w:val="1"/>
          <w:numId w:val="9"/>
        </w:numPr>
        <w:rPr>
          <w:lang w:val="en-US"/>
        </w:rPr>
      </w:pPr>
      <w:r>
        <w:rPr>
          <w:lang w:val="en-US"/>
        </w:rPr>
        <w:t>~</w:t>
      </w:r>
      <w:r w:rsidRPr="009368C0">
        <w:rPr>
          <w:lang w:val="en-US"/>
        </w:rPr>
        <w:t>/Collateral/CollateralMaintenance_Finalize.xlsx</w:t>
      </w:r>
    </w:p>
    <w:p w14:paraId="4C9D9079" w14:textId="3D0D6305" w:rsidR="009368C0" w:rsidRPr="009368C0" w:rsidRDefault="009368C0" w:rsidP="001E15BC">
      <w:pPr>
        <w:rPr>
          <w:lang w:val="en-US"/>
        </w:rPr>
      </w:pPr>
      <w:r>
        <w:rPr>
          <w:lang w:val="en-US"/>
        </w:rPr>
        <w:t>Published earlier as fixes:</w:t>
      </w:r>
    </w:p>
    <w:p w14:paraId="1FF3AA96" w14:textId="31393E7B" w:rsidR="001A32CE" w:rsidRDefault="001A32CE" w:rsidP="001A32CE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 xml:space="preserve">Modifications to </w:t>
      </w:r>
      <w:r w:rsidRPr="001A32CE">
        <w:rPr>
          <w:lang w:val="en-US"/>
        </w:rPr>
        <w:t>RepaymentSchedule_Simulation</w:t>
      </w:r>
      <w:r>
        <w:rPr>
          <w:lang w:val="en-US"/>
        </w:rPr>
        <w:t>, specification, documentation</w:t>
      </w:r>
    </w:p>
    <w:p w14:paraId="423C7B01" w14:textId="5CD8E026" w:rsidR="001A32CE" w:rsidRDefault="001A32CE" w:rsidP="001A32CE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All responses now on supporting the “extensions” concept, see the CCBS.doc</w:t>
      </w:r>
      <w:r w:rsidR="004758DD">
        <w:rPr>
          <w:lang w:val="en-US"/>
        </w:rPr>
        <w:t>x</w:t>
      </w:r>
    </w:p>
    <w:p w14:paraId="4ED18FCE" w14:textId="05871BD6" w:rsidR="001A32CE" w:rsidRDefault="001A32CE" w:rsidP="001A32CE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All requests now on supporting the “additions” concept, see the CCBS.doc</w:t>
      </w:r>
      <w:r w:rsidR="004758DD">
        <w:rPr>
          <w:lang w:val="en-US"/>
        </w:rPr>
        <w:t>x</w:t>
      </w:r>
    </w:p>
    <w:p w14:paraId="66029D00" w14:textId="484C32C2" w:rsidR="00156F61" w:rsidRDefault="00156F61" w:rsidP="001A32CE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 xml:space="preserve">Updated API specification (swagger) containing the current release </w:t>
      </w:r>
      <w:r w:rsidR="009A6197">
        <w:rPr>
          <w:lang w:val="en-US"/>
        </w:rPr>
        <w:t>modifications.</w:t>
      </w:r>
    </w:p>
    <w:p w14:paraId="34918A9E" w14:textId="40577DD6" w:rsidR="00156F61" w:rsidRDefault="004758DD" w:rsidP="001A32CE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 xml:space="preserve">Document </w:t>
      </w:r>
      <w:r w:rsidRPr="004758DD">
        <w:rPr>
          <w:lang w:val="en-US"/>
        </w:rPr>
        <w:t>Example API Call.docx</w:t>
      </w:r>
      <w:r>
        <w:rPr>
          <w:lang w:val="en-US"/>
        </w:rPr>
        <w:t xml:space="preserve"> deleted and now on is part of the CCBS.docx</w:t>
      </w:r>
    </w:p>
    <w:p w14:paraId="71EEC4E9" w14:textId="77777777" w:rsidR="001A32CE" w:rsidRPr="001A32CE" w:rsidRDefault="001A32CE" w:rsidP="001A32CE">
      <w:pPr>
        <w:pStyle w:val="ListParagraph"/>
        <w:rPr>
          <w:lang w:val="en-US"/>
        </w:rPr>
      </w:pPr>
    </w:p>
    <w:p w14:paraId="011DA766" w14:textId="77777777" w:rsidR="001A32CE" w:rsidRPr="001A32CE" w:rsidRDefault="001A32CE" w:rsidP="001E15BC">
      <w:pPr>
        <w:rPr>
          <w:b/>
          <w:bCs/>
          <w:u w:val="single"/>
          <w:lang w:val="en-US"/>
        </w:rPr>
      </w:pPr>
    </w:p>
    <w:p w14:paraId="1D59790C" w14:textId="61E3F43D" w:rsidR="00A51566" w:rsidRPr="006162A0" w:rsidRDefault="006162A0" w:rsidP="001E15BC">
      <w:pPr>
        <w:rPr>
          <w:b/>
          <w:bCs/>
          <w:u w:val="single"/>
        </w:rPr>
      </w:pPr>
      <w:r w:rsidRPr="006162A0">
        <w:rPr>
          <w:b/>
          <w:bCs/>
          <w:u w:val="single"/>
        </w:rPr>
        <w:t>1/8/2024</w:t>
      </w:r>
    </w:p>
    <w:p w14:paraId="0075FD2E" w14:textId="2743FD3E" w:rsidR="006162A0" w:rsidRPr="006162A0" w:rsidRDefault="006162A0" w:rsidP="006162A0">
      <w:pPr>
        <w:pStyle w:val="ListParagraph"/>
        <w:numPr>
          <w:ilvl w:val="0"/>
          <w:numId w:val="7"/>
        </w:numPr>
        <w:rPr>
          <w:b/>
          <w:bCs/>
          <w:u w:val="single"/>
          <w:lang w:val="en-US"/>
        </w:rPr>
      </w:pPr>
      <w:r>
        <w:rPr>
          <w:lang w:val="en-US"/>
        </w:rPr>
        <w:t>New modernized, refactored, and restructured template project</w:t>
      </w:r>
    </w:p>
    <w:p w14:paraId="6802148B" w14:textId="06AD0CA2" w:rsidR="006162A0" w:rsidRPr="006162A0" w:rsidRDefault="006162A0" w:rsidP="006162A0">
      <w:pPr>
        <w:pStyle w:val="ListParagraph"/>
        <w:numPr>
          <w:ilvl w:val="0"/>
          <w:numId w:val="7"/>
        </w:numPr>
        <w:rPr>
          <w:b/>
          <w:bCs/>
          <w:u w:val="single"/>
          <w:lang w:val="en-US"/>
        </w:rPr>
      </w:pPr>
      <w:r>
        <w:rPr>
          <w:lang w:val="en-US"/>
        </w:rPr>
        <w:t xml:space="preserve">Updated API Calls in workbook: </w:t>
      </w:r>
      <w:r w:rsidRPr="006162A0">
        <w:rPr>
          <w:lang w:val="en-US"/>
        </w:rPr>
        <w:t>iApply_CCBS_Interfaces.xlsx</w:t>
      </w:r>
    </w:p>
    <w:p w14:paraId="74349802" w14:textId="77777777" w:rsidR="006162A0" w:rsidRPr="006162A0" w:rsidRDefault="006162A0" w:rsidP="006162A0">
      <w:pPr>
        <w:pStyle w:val="ListParagraph"/>
        <w:numPr>
          <w:ilvl w:val="1"/>
          <w:numId w:val="7"/>
        </w:numPr>
        <w:rPr>
          <w:b/>
          <w:bCs/>
          <w:u w:val="single"/>
          <w:lang w:val="en-US"/>
        </w:rPr>
      </w:pPr>
      <w:r>
        <w:rPr>
          <w:lang w:val="en-US"/>
        </w:rPr>
        <w:t xml:space="preserve">New Column Added: Last Mod. Containing the date of latest modification of the specific API call. If it is empty, there is any modification. </w:t>
      </w:r>
    </w:p>
    <w:p w14:paraId="4CA242EA" w14:textId="77777777" w:rsidR="006162A0" w:rsidRPr="006162A0" w:rsidRDefault="006162A0" w:rsidP="006162A0">
      <w:pPr>
        <w:pStyle w:val="ListParagraph"/>
        <w:numPr>
          <w:ilvl w:val="1"/>
          <w:numId w:val="7"/>
        </w:numPr>
        <w:rPr>
          <w:b/>
          <w:bCs/>
          <w:u w:val="single"/>
          <w:lang w:val="en-US"/>
        </w:rPr>
      </w:pPr>
      <w:r>
        <w:rPr>
          <w:lang w:val="en-US"/>
        </w:rPr>
        <w:t>New Color category: Blue. Stands for extensions that are supported by the CCCBS subsystem.</w:t>
      </w:r>
    </w:p>
    <w:p w14:paraId="0C751440" w14:textId="141D8C76" w:rsidR="006162A0" w:rsidRPr="006162A0" w:rsidRDefault="006162A0" w:rsidP="006162A0">
      <w:pPr>
        <w:pStyle w:val="ListParagraph"/>
        <w:numPr>
          <w:ilvl w:val="1"/>
          <w:numId w:val="7"/>
        </w:numPr>
        <w:rPr>
          <w:b/>
          <w:bCs/>
          <w:u w:val="single"/>
          <w:lang w:val="en-US"/>
        </w:rPr>
      </w:pPr>
      <w:r>
        <w:rPr>
          <w:lang w:val="en-US"/>
        </w:rPr>
        <w:t xml:space="preserve"> </w:t>
      </w:r>
    </w:p>
    <w:p w14:paraId="13577553" w14:textId="77777777" w:rsidR="006162A0" w:rsidRPr="006162A0" w:rsidRDefault="006162A0" w:rsidP="001E15BC">
      <w:pPr>
        <w:rPr>
          <w:b/>
          <w:bCs/>
          <w:u w:val="single"/>
          <w:lang w:val="en-US"/>
        </w:rPr>
      </w:pPr>
    </w:p>
    <w:p w14:paraId="39F7AC7F" w14:textId="77777777" w:rsidR="006162A0" w:rsidRPr="006162A0" w:rsidRDefault="006162A0" w:rsidP="001E15BC">
      <w:pPr>
        <w:rPr>
          <w:b/>
          <w:bCs/>
          <w:u w:val="single"/>
          <w:lang w:val="en-US"/>
        </w:rPr>
      </w:pPr>
    </w:p>
    <w:p w14:paraId="7741C304" w14:textId="1D3CA0F6" w:rsidR="00A51566" w:rsidRDefault="00A51566" w:rsidP="001E15BC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lastRenderedPageBreak/>
        <w:t>10/5/2024</w:t>
      </w:r>
    </w:p>
    <w:p w14:paraId="1C945AC0" w14:textId="61A6CD56" w:rsidR="00A51566" w:rsidRPr="00A51566" w:rsidRDefault="00A51566" w:rsidP="00A51566">
      <w:pPr>
        <w:pStyle w:val="ListParagraph"/>
        <w:numPr>
          <w:ilvl w:val="0"/>
          <w:numId w:val="6"/>
        </w:numPr>
        <w:rPr>
          <w:b/>
          <w:bCs/>
          <w:u w:val="single"/>
          <w:lang w:val="en-US"/>
        </w:rPr>
      </w:pPr>
      <w:r>
        <w:rPr>
          <w:lang w:val="en-US"/>
        </w:rPr>
        <w:t>Reorder of the RELEASE NOTES document, now the most recent date is first in the document.</w:t>
      </w:r>
    </w:p>
    <w:p w14:paraId="6F6E894F" w14:textId="7187E77A" w:rsidR="00A51566" w:rsidRPr="0092755A" w:rsidRDefault="00A51566" w:rsidP="00A51566">
      <w:pPr>
        <w:pStyle w:val="ListParagraph"/>
        <w:numPr>
          <w:ilvl w:val="0"/>
          <w:numId w:val="6"/>
        </w:numPr>
        <w:rPr>
          <w:b/>
          <w:bCs/>
          <w:u w:val="single"/>
          <w:lang w:val="en-US"/>
        </w:rPr>
      </w:pPr>
      <w:r>
        <w:rPr>
          <w:lang w:val="en-US"/>
        </w:rPr>
        <w:t xml:space="preserve">Change the order sequence of the listed APIs in the </w:t>
      </w:r>
      <w:r w:rsidRPr="00A51566">
        <w:rPr>
          <w:lang w:val="en-US"/>
        </w:rPr>
        <w:t>iApply_CCBS_Interfaces.xlsx file</w:t>
      </w:r>
      <w:r>
        <w:rPr>
          <w:lang w:val="en-US"/>
        </w:rPr>
        <w:t xml:space="preserve"> and some beautification. </w:t>
      </w:r>
    </w:p>
    <w:p w14:paraId="27BE433D" w14:textId="52EF2C92" w:rsidR="0092755A" w:rsidRPr="00FB40AD" w:rsidRDefault="0092755A" w:rsidP="00A51566">
      <w:pPr>
        <w:pStyle w:val="ListParagraph"/>
        <w:numPr>
          <w:ilvl w:val="0"/>
          <w:numId w:val="6"/>
        </w:numPr>
        <w:rPr>
          <w:b/>
          <w:bCs/>
          <w:u w:val="single"/>
          <w:lang w:val="en-US"/>
        </w:rPr>
      </w:pPr>
      <w:r>
        <w:rPr>
          <w:lang w:val="en-US"/>
        </w:rPr>
        <w:t xml:space="preserve">More documentation is added to the </w:t>
      </w:r>
      <w:r w:rsidRPr="0092755A">
        <w:rPr>
          <w:i/>
          <w:iCs/>
          <w:lang w:val="en-US"/>
        </w:rPr>
        <w:t>CCBS.docx</w:t>
      </w:r>
      <w:r>
        <w:rPr>
          <w:i/>
          <w:iCs/>
          <w:lang w:val="en-US"/>
        </w:rPr>
        <w:t>.</w:t>
      </w:r>
      <w:r>
        <w:rPr>
          <w:lang w:val="en-US"/>
        </w:rPr>
        <w:t xml:space="preserve"> New </w:t>
      </w:r>
      <w:r w:rsidR="00FB40AD">
        <w:rPr>
          <w:lang w:val="en-US"/>
        </w:rPr>
        <w:t xml:space="preserve">head </w:t>
      </w:r>
      <w:r>
        <w:rPr>
          <w:lang w:val="en-US"/>
        </w:rPr>
        <w:t>chapter “</w:t>
      </w:r>
      <w:r w:rsidRPr="0092755A">
        <w:rPr>
          <w:lang w:val="en-US"/>
        </w:rPr>
        <w:t>Further concepts</w:t>
      </w:r>
      <w:r>
        <w:rPr>
          <w:lang w:val="en-US"/>
        </w:rPr>
        <w:t xml:space="preserve">” describes in further depth. </w:t>
      </w:r>
      <w:r w:rsidR="00FB40AD">
        <w:rPr>
          <w:lang w:val="en-US"/>
        </w:rPr>
        <w:t xml:space="preserve"> The new chapter contains the following new paragraphs:</w:t>
      </w:r>
    </w:p>
    <w:p w14:paraId="587B99A3" w14:textId="4B58587A" w:rsidR="00FB40AD" w:rsidRDefault="00FB40AD" w:rsidP="00FB40AD">
      <w:pPr>
        <w:pStyle w:val="ListParagraph"/>
        <w:numPr>
          <w:ilvl w:val="1"/>
          <w:numId w:val="6"/>
        </w:numPr>
        <w:rPr>
          <w:lang w:val="en-US"/>
        </w:rPr>
      </w:pPr>
      <w:r w:rsidRPr="00FB40AD">
        <w:rPr>
          <w:lang w:val="en-US"/>
        </w:rPr>
        <w:t>Absolute necessary API calls</w:t>
      </w:r>
    </w:p>
    <w:p w14:paraId="3DE7C7EF" w14:textId="6AE769DD" w:rsidR="00FB40AD" w:rsidRDefault="00FB40AD" w:rsidP="00FB40AD">
      <w:pPr>
        <w:pStyle w:val="ListParagraph"/>
        <w:numPr>
          <w:ilvl w:val="1"/>
          <w:numId w:val="6"/>
        </w:numPr>
        <w:rPr>
          <w:lang w:val="en-US"/>
        </w:rPr>
      </w:pPr>
      <w:r w:rsidRPr="00FB40AD">
        <w:rPr>
          <w:lang w:val="en-US"/>
        </w:rPr>
        <w:t>Position Entities</w:t>
      </w:r>
      <w:r w:rsidR="006E75EE">
        <w:rPr>
          <w:lang w:val="en-US"/>
        </w:rPr>
        <w:t xml:space="preserve"> &amp; Flow</w:t>
      </w:r>
    </w:p>
    <w:p w14:paraId="41AE551D" w14:textId="77777777" w:rsidR="000B6CAC" w:rsidRDefault="000B6CAC" w:rsidP="000B6CAC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>Label changes and more notes on:</w:t>
      </w:r>
    </w:p>
    <w:p w14:paraId="2C30E246" w14:textId="3C1D0DFC" w:rsidR="000B6CAC" w:rsidRDefault="000B6CAC" w:rsidP="000B6CAC">
      <w:pPr>
        <w:pStyle w:val="ListParagraph"/>
        <w:numPr>
          <w:ilvl w:val="1"/>
          <w:numId w:val="6"/>
        </w:numPr>
        <w:rPr>
          <w:lang w:val="en-US"/>
        </w:rPr>
      </w:pPr>
      <w:r w:rsidRPr="000B6CAC">
        <w:rPr>
          <w:lang w:val="en-US"/>
        </w:rPr>
        <w:t>Exposures_SearchCustomerAccounts.xlsx</w:t>
      </w:r>
    </w:p>
    <w:p w14:paraId="2DAD6F77" w14:textId="3EB23166" w:rsidR="000B6CAC" w:rsidRDefault="000B6CAC" w:rsidP="000B6CAC">
      <w:pPr>
        <w:pStyle w:val="ListParagraph"/>
        <w:numPr>
          <w:ilvl w:val="1"/>
          <w:numId w:val="6"/>
        </w:numPr>
        <w:rPr>
          <w:lang w:val="en-US"/>
        </w:rPr>
      </w:pPr>
      <w:r w:rsidRPr="000B6CAC">
        <w:rPr>
          <w:lang w:val="en-US"/>
        </w:rPr>
        <w:t>Exposures_DownloadAccountDetails.xlsx</w:t>
      </w:r>
    </w:p>
    <w:p w14:paraId="76E8289D" w14:textId="4A28D5FC" w:rsidR="000B6CAC" w:rsidRDefault="00565128" w:rsidP="000B6CAC">
      <w:pPr>
        <w:pStyle w:val="ListParagraph"/>
        <w:numPr>
          <w:ilvl w:val="1"/>
          <w:numId w:val="6"/>
        </w:numPr>
        <w:rPr>
          <w:lang w:val="en-US"/>
        </w:rPr>
      </w:pPr>
      <w:r w:rsidRPr="00565128">
        <w:rPr>
          <w:lang w:val="en-US"/>
        </w:rPr>
        <w:t>CCBS_DownloadPositionAndDetails.xlsx</w:t>
      </w:r>
      <w:r w:rsidR="00C90458">
        <w:rPr>
          <w:lang w:val="en-US"/>
        </w:rPr>
        <w:t xml:space="preserve"> </w:t>
      </w:r>
    </w:p>
    <w:p w14:paraId="51E7EB50" w14:textId="47E0D9E2" w:rsidR="00565128" w:rsidRPr="00FB40AD" w:rsidRDefault="00565128" w:rsidP="000B6CAC">
      <w:pPr>
        <w:pStyle w:val="ListParagraph"/>
        <w:numPr>
          <w:ilvl w:val="1"/>
          <w:numId w:val="6"/>
        </w:numPr>
        <w:rPr>
          <w:lang w:val="en-US"/>
        </w:rPr>
      </w:pPr>
      <w:r w:rsidRPr="00565128">
        <w:rPr>
          <w:lang w:val="en-US"/>
        </w:rPr>
        <w:t>Exposures_DownloadPosition.xlsx</w:t>
      </w:r>
    </w:p>
    <w:p w14:paraId="0CF51F17" w14:textId="77777777" w:rsidR="00A51566" w:rsidRDefault="00A51566" w:rsidP="00A51566">
      <w:pPr>
        <w:rPr>
          <w:b/>
          <w:bCs/>
          <w:u w:val="single"/>
          <w:lang w:val="en-US"/>
        </w:rPr>
      </w:pPr>
    </w:p>
    <w:p w14:paraId="524398A7" w14:textId="77777777" w:rsidR="00A51566" w:rsidRPr="00A51566" w:rsidRDefault="00A51566" w:rsidP="00A51566">
      <w:pPr>
        <w:rPr>
          <w:b/>
          <w:bCs/>
          <w:u w:val="single"/>
          <w:lang w:val="en-US"/>
        </w:rPr>
      </w:pPr>
    </w:p>
    <w:p w14:paraId="0F038CCA" w14:textId="30E3572E" w:rsidR="000A2705" w:rsidRDefault="000A2705" w:rsidP="001E15BC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8/2/202</w:t>
      </w:r>
      <w:r w:rsidR="00A51566">
        <w:rPr>
          <w:b/>
          <w:bCs/>
          <w:u w:val="single"/>
          <w:lang w:val="en-US"/>
        </w:rPr>
        <w:t>4</w:t>
      </w:r>
    </w:p>
    <w:p w14:paraId="4D7E46DF" w14:textId="120D8B0D" w:rsidR="000A2705" w:rsidRDefault="000A2705" w:rsidP="000A2705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More comments added to the OpenAPI Specification (</w:t>
      </w:r>
      <w:r w:rsidRPr="000A2705">
        <w:rPr>
          <w:lang w:val="en-US"/>
        </w:rPr>
        <w:t>CCBS_API.json</w:t>
      </w:r>
      <w:r>
        <w:rPr>
          <w:lang w:val="en-US"/>
        </w:rPr>
        <w:t>)</w:t>
      </w:r>
    </w:p>
    <w:p w14:paraId="7C3AD37B" w14:textId="547D2AD7" w:rsidR="000A2705" w:rsidRPr="000A2705" w:rsidRDefault="000A2705" w:rsidP="000A2705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Few minor corrections to the excel files.</w:t>
      </w:r>
    </w:p>
    <w:p w14:paraId="35AADA03" w14:textId="77777777" w:rsidR="000A2705" w:rsidRDefault="000A2705" w:rsidP="000A2705">
      <w:pPr>
        <w:jc w:val="center"/>
        <w:rPr>
          <w:b/>
          <w:bCs/>
          <w:u w:val="single"/>
          <w:lang w:val="en-US"/>
        </w:rPr>
      </w:pPr>
    </w:p>
    <w:p w14:paraId="1BBCAB38" w14:textId="163CCDAB" w:rsidR="006705E1" w:rsidRDefault="006705E1" w:rsidP="001E15BC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11/12/2023</w:t>
      </w:r>
    </w:p>
    <w:p w14:paraId="199232B5" w14:textId="7C5C6D6D" w:rsidR="006705E1" w:rsidRPr="007C2141" w:rsidRDefault="006705E1" w:rsidP="006705E1">
      <w:pPr>
        <w:pStyle w:val="ListParagraph"/>
        <w:numPr>
          <w:ilvl w:val="0"/>
          <w:numId w:val="4"/>
        </w:numPr>
        <w:rPr>
          <w:u w:val="single"/>
          <w:lang w:val="en-US"/>
        </w:rPr>
      </w:pPr>
      <w:r>
        <w:rPr>
          <w:lang w:val="en-US"/>
        </w:rPr>
        <w:t>File added: iApplyVersion.txt</w:t>
      </w:r>
    </w:p>
    <w:p w14:paraId="38E050A0" w14:textId="77777777" w:rsidR="006705E1" w:rsidRDefault="006705E1" w:rsidP="001E15BC">
      <w:pPr>
        <w:rPr>
          <w:b/>
          <w:bCs/>
          <w:u w:val="single"/>
          <w:lang w:val="en-US"/>
        </w:rPr>
      </w:pPr>
    </w:p>
    <w:p w14:paraId="45FD7D6C" w14:textId="300131CD" w:rsidR="00006A7E" w:rsidRDefault="00006A7E" w:rsidP="001E15BC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7/12/2023</w:t>
      </w:r>
    </w:p>
    <w:p w14:paraId="1F593F0D" w14:textId="6B756810" w:rsidR="00006A7E" w:rsidRPr="007C2141" w:rsidRDefault="00006A7E" w:rsidP="00006A7E">
      <w:pPr>
        <w:pStyle w:val="ListParagraph"/>
        <w:numPr>
          <w:ilvl w:val="0"/>
          <w:numId w:val="4"/>
        </w:numPr>
        <w:rPr>
          <w:u w:val="single"/>
          <w:lang w:val="en-US"/>
        </w:rPr>
      </w:pPr>
      <w:r>
        <w:rPr>
          <w:lang w:val="en-US"/>
        </w:rPr>
        <w:t>Minor model changes to adapt the latest i-Apply version.</w:t>
      </w:r>
    </w:p>
    <w:p w14:paraId="5D567570" w14:textId="7DF0C8F6" w:rsidR="007C2141" w:rsidRPr="00006A7E" w:rsidRDefault="007C2141" w:rsidP="00006A7E">
      <w:pPr>
        <w:pStyle w:val="ListParagraph"/>
        <w:numPr>
          <w:ilvl w:val="0"/>
          <w:numId w:val="4"/>
        </w:numPr>
        <w:rPr>
          <w:u w:val="single"/>
          <w:lang w:val="en-US"/>
        </w:rPr>
      </w:pPr>
      <w:r>
        <w:rPr>
          <w:lang w:val="en-US"/>
        </w:rPr>
        <w:t xml:space="preserve">Template project light restructuring </w:t>
      </w:r>
    </w:p>
    <w:p w14:paraId="7020B4EB" w14:textId="77777777" w:rsidR="00006A7E" w:rsidRDefault="00006A7E" w:rsidP="001E15BC">
      <w:pPr>
        <w:rPr>
          <w:b/>
          <w:bCs/>
          <w:u w:val="single"/>
          <w:lang w:val="en-US"/>
        </w:rPr>
      </w:pPr>
    </w:p>
    <w:p w14:paraId="3DF8D973" w14:textId="77777777" w:rsidR="00A51566" w:rsidRPr="00626B4C" w:rsidRDefault="00A51566" w:rsidP="00A51566">
      <w:pPr>
        <w:rPr>
          <w:b/>
          <w:bCs/>
          <w:u w:val="single"/>
          <w:lang w:val="en-US"/>
        </w:rPr>
      </w:pPr>
      <w:r w:rsidRPr="00626B4C">
        <w:rPr>
          <w:b/>
          <w:bCs/>
          <w:u w:val="single"/>
          <w:lang w:val="en-US"/>
        </w:rPr>
        <w:t>29/9/2023</w:t>
      </w:r>
    </w:p>
    <w:p w14:paraId="0EBAE872" w14:textId="464B9675" w:rsidR="00A51566" w:rsidRPr="00626B4C" w:rsidRDefault="00A51566" w:rsidP="00A51566">
      <w:pPr>
        <w:pStyle w:val="ListParagraph"/>
        <w:numPr>
          <w:ilvl w:val="0"/>
          <w:numId w:val="3"/>
        </w:numPr>
        <w:rPr>
          <w:b/>
          <w:bCs/>
          <w:lang w:val="en-US"/>
        </w:rPr>
      </w:pPr>
      <w:r>
        <w:rPr>
          <w:lang w:val="en-US"/>
        </w:rPr>
        <w:t xml:space="preserve">New Version updates on models (minor changes) See file: </w:t>
      </w:r>
      <w:r w:rsidRPr="00626B4C">
        <w:rPr>
          <w:b/>
          <w:bCs/>
          <w:lang w:val="en-US"/>
        </w:rPr>
        <w:t xml:space="preserve">Source.VS2022.C#.Template\README.txt </w:t>
      </w:r>
      <w:r>
        <w:rPr>
          <w:lang w:val="en-US"/>
        </w:rPr>
        <w:t xml:space="preserve">for further information and </w:t>
      </w:r>
      <w:r w:rsidR="00D13AE9">
        <w:rPr>
          <w:lang w:val="en-US"/>
        </w:rPr>
        <w:t>details.</w:t>
      </w:r>
    </w:p>
    <w:p w14:paraId="3959DE12" w14:textId="77777777" w:rsidR="00A51566" w:rsidRDefault="00A51566" w:rsidP="00A51566">
      <w:pPr>
        <w:rPr>
          <w:b/>
          <w:bCs/>
          <w:u w:val="single"/>
          <w:lang w:val="en-US"/>
        </w:rPr>
      </w:pPr>
    </w:p>
    <w:p w14:paraId="120BCC44" w14:textId="1CB726D8" w:rsidR="00A51566" w:rsidRPr="005B3034" w:rsidRDefault="00A51566" w:rsidP="00A51566">
      <w:pPr>
        <w:rPr>
          <w:b/>
          <w:bCs/>
          <w:u w:val="single"/>
          <w:lang w:val="en-US"/>
        </w:rPr>
      </w:pPr>
      <w:r w:rsidRPr="005B3034">
        <w:rPr>
          <w:b/>
          <w:bCs/>
          <w:u w:val="single"/>
          <w:lang w:val="en-US"/>
        </w:rPr>
        <w:t>21/9/2023</w:t>
      </w:r>
    </w:p>
    <w:p w14:paraId="69A803FF" w14:textId="77777777" w:rsidR="00A51566" w:rsidRPr="005D3B91" w:rsidRDefault="00A51566" w:rsidP="00A51566">
      <w:pPr>
        <w:pStyle w:val="ListParagraph"/>
        <w:numPr>
          <w:ilvl w:val="0"/>
          <w:numId w:val="3"/>
        </w:numPr>
        <w:rPr>
          <w:lang w:val="en-US"/>
        </w:rPr>
      </w:pPr>
      <w:r w:rsidRPr="005D3B91">
        <w:rPr>
          <w:lang w:val="en-US"/>
        </w:rPr>
        <w:t xml:space="preserve">CCBS.docx: Add the paragraph “Recommended OpenAPI Tools” </w:t>
      </w:r>
    </w:p>
    <w:p w14:paraId="4268B49E" w14:textId="77777777" w:rsidR="00A51566" w:rsidRDefault="00A51566" w:rsidP="001E15BC">
      <w:pPr>
        <w:rPr>
          <w:b/>
          <w:bCs/>
          <w:u w:val="single"/>
          <w:lang w:val="en-US"/>
        </w:rPr>
      </w:pPr>
    </w:p>
    <w:p w14:paraId="2F746D16" w14:textId="47A93BD2" w:rsidR="001E15BC" w:rsidRDefault="001E15BC" w:rsidP="001E15BC">
      <w:pPr>
        <w:rPr>
          <w:b/>
          <w:bCs/>
          <w:u w:val="single"/>
          <w:lang w:val="en-US"/>
        </w:rPr>
      </w:pPr>
      <w:r w:rsidRPr="001E15BC">
        <w:rPr>
          <w:b/>
          <w:bCs/>
          <w:u w:val="single"/>
          <w:lang w:val="en-US"/>
        </w:rPr>
        <w:t>19/9/2023</w:t>
      </w:r>
    </w:p>
    <w:p w14:paraId="0DCF1973" w14:textId="77BE7EED" w:rsidR="001E15BC" w:rsidRPr="001E15BC" w:rsidRDefault="001E15BC" w:rsidP="001E15BC">
      <w:pPr>
        <w:pStyle w:val="ListParagraph"/>
        <w:numPr>
          <w:ilvl w:val="0"/>
          <w:numId w:val="2"/>
        </w:numPr>
        <w:rPr>
          <w:lang w:val="en-US"/>
        </w:rPr>
      </w:pPr>
      <w:r w:rsidRPr="001E15BC">
        <w:rPr>
          <w:lang w:val="en-US"/>
        </w:rPr>
        <w:t>Release notes file</w:t>
      </w:r>
      <w:r w:rsidR="00BF6C19">
        <w:rPr>
          <w:lang w:val="en-US"/>
        </w:rPr>
        <w:t xml:space="preserve"> (this document)</w:t>
      </w:r>
    </w:p>
    <w:p w14:paraId="7C2CF3C3" w14:textId="2751AE72" w:rsidR="001E15BC" w:rsidRPr="001E15BC" w:rsidRDefault="001E15BC" w:rsidP="001E15BC">
      <w:pPr>
        <w:pStyle w:val="ListParagraph"/>
        <w:numPr>
          <w:ilvl w:val="0"/>
          <w:numId w:val="2"/>
        </w:numPr>
        <w:rPr>
          <w:lang w:val="en-US"/>
        </w:rPr>
      </w:pPr>
      <w:r w:rsidRPr="001E15BC">
        <w:rPr>
          <w:lang w:val="en-US"/>
        </w:rPr>
        <w:t>Updated license files</w:t>
      </w:r>
    </w:p>
    <w:p w14:paraId="64082BCB" w14:textId="17DE9D11" w:rsidR="001E15BC" w:rsidRPr="001E15BC" w:rsidRDefault="001E15BC" w:rsidP="001E15BC">
      <w:pPr>
        <w:pStyle w:val="ListParagraph"/>
        <w:numPr>
          <w:ilvl w:val="0"/>
          <w:numId w:val="2"/>
        </w:numPr>
        <w:rPr>
          <w:lang w:val="en-US"/>
        </w:rPr>
      </w:pPr>
      <w:r w:rsidRPr="001E15BC">
        <w:rPr>
          <w:lang w:val="en-US"/>
        </w:rPr>
        <w:t xml:space="preserve">New folder: Source.VS2022.C#.Template with a template application for API implementation. </w:t>
      </w:r>
    </w:p>
    <w:p w14:paraId="6F5FAD75" w14:textId="3FBF0A6F" w:rsidR="001E15BC" w:rsidRDefault="001E15BC" w:rsidP="001E15BC">
      <w:pPr>
        <w:pStyle w:val="ListParagraph"/>
        <w:numPr>
          <w:ilvl w:val="0"/>
          <w:numId w:val="2"/>
        </w:numPr>
        <w:rPr>
          <w:lang w:val="en-US"/>
        </w:rPr>
      </w:pPr>
      <w:r w:rsidRPr="001E15BC">
        <w:rPr>
          <w:lang w:val="en-US"/>
        </w:rPr>
        <w:t>iApply_CCBS_Interfaces.xlsx : minor beautifications</w:t>
      </w:r>
    </w:p>
    <w:p w14:paraId="7C79CCA4" w14:textId="518E22F5" w:rsidR="00FA754A" w:rsidRDefault="00FA754A" w:rsidP="001E15BC">
      <w:pPr>
        <w:pStyle w:val="ListParagraph"/>
        <w:numPr>
          <w:ilvl w:val="0"/>
          <w:numId w:val="2"/>
        </w:numPr>
        <w:rPr>
          <w:lang w:val="en-US"/>
        </w:rPr>
      </w:pPr>
      <w:r w:rsidRPr="00FA754A">
        <w:rPr>
          <w:lang w:val="en-US"/>
        </w:rPr>
        <w:t>CCBS_API.json</w:t>
      </w:r>
      <w:r>
        <w:rPr>
          <w:lang w:val="en-US"/>
        </w:rPr>
        <w:t xml:space="preserve"> : Updated version</w:t>
      </w:r>
      <w:r w:rsidR="00BF6C19">
        <w:rPr>
          <w:lang w:val="en-US"/>
        </w:rPr>
        <w:t>, new tags (no changes on responses and requests)</w:t>
      </w:r>
    </w:p>
    <w:p w14:paraId="16330220" w14:textId="3D305BA6" w:rsidR="00BF6C19" w:rsidRDefault="00BF6C19" w:rsidP="001E15BC">
      <w:pPr>
        <w:pStyle w:val="ListParagraph"/>
        <w:numPr>
          <w:ilvl w:val="0"/>
          <w:numId w:val="2"/>
        </w:numPr>
        <w:rPr>
          <w:lang w:val="en-US"/>
        </w:rPr>
      </w:pPr>
      <w:r w:rsidRPr="00BF6C19">
        <w:rPr>
          <w:lang w:val="en-US"/>
        </w:rPr>
        <w:t>CCBS.docx</w:t>
      </w:r>
      <w:r>
        <w:rPr>
          <w:lang w:val="en-US"/>
        </w:rPr>
        <w:t xml:space="preserve"> : Minor corrections</w:t>
      </w:r>
    </w:p>
    <w:p w14:paraId="1A6E309A" w14:textId="77777777" w:rsidR="005D3B91" w:rsidRDefault="005D3B91" w:rsidP="005D3B91">
      <w:pPr>
        <w:rPr>
          <w:lang w:val="en-US"/>
        </w:rPr>
      </w:pPr>
    </w:p>
    <w:p w14:paraId="3E64163C" w14:textId="77777777" w:rsidR="00626B4C" w:rsidRPr="00626B4C" w:rsidRDefault="00626B4C" w:rsidP="00626B4C">
      <w:pPr>
        <w:rPr>
          <w:b/>
          <w:bCs/>
          <w:lang w:val="en-US"/>
        </w:rPr>
      </w:pPr>
    </w:p>
    <w:p w14:paraId="600E1FE6" w14:textId="77777777" w:rsidR="001E15BC" w:rsidRPr="001E15BC" w:rsidRDefault="001E15BC" w:rsidP="001E15BC">
      <w:pPr>
        <w:rPr>
          <w:lang w:val="en-US"/>
        </w:rPr>
      </w:pPr>
    </w:p>
    <w:sectPr w:rsidR="001E15BC" w:rsidRPr="001E15BC" w:rsidSect="00F15EE1">
      <w:pgSz w:w="11906" w:h="16838" w:code="9"/>
      <w:pgMar w:top="1440" w:right="1797" w:bottom="1440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AE6B95"/>
    <w:multiLevelType w:val="hybridMultilevel"/>
    <w:tmpl w:val="262823F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DE5230"/>
    <w:multiLevelType w:val="hybridMultilevel"/>
    <w:tmpl w:val="8F648F0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20200B"/>
    <w:multiLevelType w:val="hybridMultilevel"/>
    <w:tmpl w:val="E5AA3F5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047DD2"/>
    <w:multiLevelType w:val="hybridMultilevel"/>
    <w:tmpl w:val="72EE808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C52D91"/>
    <w:multiLevelType w:val="hybridMultilevel"/>
    <w:tmpl w:val="6A20D87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061529"/>
    <w:multiLevelType w:val="hybridMultilevel"/>
    <w:tmpl w:val="EC66A4F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9D6C84"/>
    <w:multiLevelType w:val="hybridMultilevel"/>
    <w:tmpl w:val="BCC451F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C60A7B"/>
    <w:multiLevelType w:val="hybridMultilevel"/>
    <w:tmpl w:val="A23C87D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9F30F7"/>
    <w:multiLevelType w:val="hybridMultilevel"/>
    <w:tmpl w:val="4B6E4A6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230C2E"/>
    <w:multiLevelType w:val="hybridMultilevel"/>
    <w:tmpl w:val="FB6042C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4271724">
    <w:abstractNumId w:val="0"/>
  </w:num>
  <w:num w:numId="2" w16cid:durableId="2031253423">
    <w:abstractNumId w:val="3"/>
  </w:num>
  <w:num w:numId="3" w16cid:durableId="1420328916">
    <w:abstractNumId w:val="4"/>
  </w:num>
  <w:num w:numId="4" w16cid:durableId="56319394">
    <w:abstractNumId w:val="6"/>
  </w:num>
  <w:num w:numId="5" w16cid:durableId="973412357">
    <w:abstractNumId w:val="2"/>
  </w:num>
  <w:num w:numId="6" w16cid:durableId="1190874115">
    <w:abstractNumId w:val="7"/>
  </w:num>
  <w:num w:numId="7" w16cid:durableId="130639784">
    <w:abstractNumId w:val="8"/>
  </w:num>
  <w:num w:numId="8" w16cid:durableId="1817603195">
    <w:abstractNumId w:val="9"/>
  </w:num>
  <w:num w:numId="9" w16cid:durableId="1647011411">
    <w:abstractNumId w:val="5"/>
  </w:num>
  <w:num w:numId="10" w16cid:durableId="5649915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efaultTabStop w:val="720"/>
  <w:drawingGridHorizontalSpacing w:val="12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S1NDO1MDAxMDY1MLZQ0lEKTi0uzszPAykwrgUAhqtnJiwAAAA="/>
  </w:docVars>
  <w:rsids>
    <w:rsidRoot w:val="000041B9"/>
    <w:rsid w:val="000041B9"/>
    <w:rsid w:val="00006A7E"/>
    <w:rsid w:val="000A2705"/>
    <w:rsid w:val="000B6CAC"/>
    <w:rsid w:val="000E1E31"/>
    <w:rsid w:val="00156F61"/>
    <w:rsid w:val="001A32CE"/>
    <w:rsid w:val="001E15BC"/>
    <w:rsid w:val="003009F7"/>
    <w:rsid w:val="004758DD"/>
    <w:rsid w:val="004A0DE0"/>
    <w:rsid w:val="00565128"/>
    <w:rsid w:val="005B3034"/>
    <w:rsid w:val="005D3B91"/>
    <w:rsid w:val="006162A0"/>
    <w:rsid w:val="00626B4C"/>
    <w:rsid w:val="006705E1"/>
    <w:rsid w:val="006E75EE"/>
    <w:rsid w:val="007C2141"/>
    <w:rsid w:val="00864D97"/>
    <w:rsid w:val="0092156F"/>
    <w:rsid w:val="0092755A"/>
    <w:rsid w:val="009368C0"/>
    <w:rsid w:val="009A6197"/>
    <w:rsid w:val="00A51566"/>
    <w:rsid w:val="00AC21A1"/>
    <w:rsid w:val="00B07419"/>
    <w:rsid w:val="00BB261E"/>
    <w:rsid w:val="00BF6C19"/>
    <w:rsid w:val="00C20FDD"/>
    <w:rsid w:val="00C40F83"/>
    <w:rsid w:val="00C90458"/>
    <w:rsid w:val="00CC3A2A"/>
    <w:rsid w:val="00D13AE9"/>
    <w:rsid w:val="00F15EE1"/>
    <w:rsid w:val="00FA754A"/>
    <w:rsid w:val="00FB40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4B707D"/>
  <w15:chartTrackingRefBased/>
  <w15:docId w15:val="{AFB946CF-D29B-4408-9BB6-238FE309BC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l-G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4D9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15B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D3B91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5D3B91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3</Pages>
  <Words>485</Words>
  <Characters>261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s Afentakis</dc:creator>
  <cp:keywords/>
  <dc:description/>
  <cp:lastModifiedBy>Andreas Afentakis</cp:lastModifiedBy>
  <cp:revision>27</cp:revision>
  <dcterms:created xsi:type="dcterms:W3CDTF">2023-09-19T11:29:00Z</dcterms:created>
  <dcterms:modified xsi:type="dcterms:W3CDTF">2025-05-12T09:22:00Z</dcterms:modified>
</cp:coreProperties>
</file>